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68DE6" w14:textId="2213BBAE" w:rsidR="00AC2F41" w:rsidRPr="00AC2F41" w:rsidRDefault="00815910" w:rsidP="00AC2F41">
      <w:pPr>
        <w:rPr>
          <w:rFonts w:ascii="Arial" w:hAnsi="Arial" w:cs="Arial"/>
          <w:sz w:val="32"/>
          <w:szCs w:val="36"/>
        </w:rPr>
      </w:pPr>
      <w:r>
        <w:rPr>
          <w:rFonts w:ascii="Arial" w:hAnsi="Arial" w:cs="Arial"/>
          <w:noProof/>
          <w:sz w:val="32"/>
          <w:szCs w:val="36"/>
        </w:rPr>
        <w:drawing>
          <wp:anchor distT="0" distB="0" distL="114300" distR="114300" simplePos="0" relativeHeight="251658240" behindDoc="0" locked="0" layoutInCell="1" allowOverlap="1" wp14:anchorId="3F8FB109" wp14:editId="172FDBE6">
            <wp:simplePos x="0" y="0"/>
            <wp:positionH relativeFrom="column">
              <wp:posOffset>-5715</wp:posOffset>
            </wp:positionH>
            <wp:positionV relativeFrom="paragraph">
              <wp:posOffset>0</wp:posOffset>
            </wp:positionV>
            <wp:extent cx="1754505" cy="1232535"/>
            <wp:effectExtent l="0" t="0" r="0" b="5715"/>
            <wp:wrapTopAndBottom/>
            <wp:docPr id="18815123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4505" cy="123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F41" w:rsidRPr="00AC2F41">
        <w:rPr>
          <w:rFonts w:ascii="Arial" w:hAnsi="Arial" w:cs="Arial"/>
          <w:sz w:val="32"/>
          <w:szCs w:val="36"/>
        </w:rPr>
        <w:t>The Design and Engineering of Neutron Instruments Meeting (DENIM XIII) Registration Form</w:t>
      </w:r>
    </w:p>
    <w:p w14:paraId="297E6E72" w14:textId="77777777" w:rsidR="00AC2F41" w:rsidRPr="00AC2F41" w:rsidRDefault="00AC2F41" w:rsidP="00AC2F41">
      <w:pPr>
        <w:rPr>
          <w:rFonts w:ascii="Arial" w:hAnsi="Arial" w:cs="Arial"/>
        </w:rPr>
      </w:pPr>
    </w:p>
    <w:p w14:paraId="58E1D341" w14:textId="77777777" w:rsidR="00AC2F41" w:rsidRDefault="00AC2F41" w:rsidP="00AC2F41">
      <w:pPr>
        <w:rPr>
          <w:rFonts w:ascii="Arial" w:hAnsi="Arial" w:cs="Arial"/>
        </w:rPr>
      </w:pPr>
    </w:p>
    <w:p w14:paraId="725FE699" w14:textId="1BEFC83F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Email Address:</w:t>
      </w:r>
    </w:p>
    <w:p w14:paraId="641E7DF5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(Required)</w:t>
      </w:r>
    </w:p>
    <w:p w14:paraId="00D2FBF2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r w:rsidRPr="00AC2F41">
        <w:rPr>
          <w:rFonts w:ascii="Arial" w:hAnsi="Arial" w:cs="Arial"/>
          <w:color w:val="FF0000"/>
        </w:rPr>
        <w:t>[Your email address]</w:t>
      </w:r>
    </w:p>
    <w:p w14:paraId="39182185" w14:textId="77777777" w:rsidR="00AC2F41" w:rsidRPr="00AC2F41" w:rsidRDefault="00AC2F41" w:rsidP="00AC2F41">
      <w:pPr>
        <w:rPr>
          <w:rFonts w:ascii="Arial" w:hAnsi="Arial" w:cs="Arial"/>
        </w:rPr>
      </w:pPr>
    </w:p>
    <w:p w14:paraId="6DCAC468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Full Name of Participant:</w:t>
      </w:r>
    </w:p>
    <w:p w14:paraId="16DDADF7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(Required)</w:t>
      </w:r>
    </w:p>
    <w:p w14:paraId="51678AA9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r w:rsidRPr="00AC2F41">
        <w:rPr>
          <w:rFonts w:ascii="Arial" w:hAnsi="Arial" w:cs="Arial"/>
        </w:rPr>
        <w:t>First Name:</w:t>
      </w:r>
      <w:r w:rsidRPr="00AC2F41">
        <w:rPr>
          <w:rFonts w:ascii="Arial" w:hAnsi="Arial" w:cs="Arial"/>
          <w:color w:val="FF0000"/>
        </w:rPr>
        <w:t xml:space="preserve"> [Your first name]</w:t>
      </w:r>
    </w:p>
    <w:p w14:paraId="0C3F5C80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Middle Name:</w:t>
      </w:r>
      <w:r w:rsidRPr="00AC2F41">
        <w:rPr>
          <w:rFonts w:ascii="Arial" w:hAnsi="Arial" w:cs="Arial"/>
          <w:color w:val="FF0000"/>
        </w:rPr>
        <w:t xml:space="preserve"> [Your middle name]</w:t>
      </w:r>
    </w:p>
    <w:p w14:paraId="75CC4B93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Last Name:</w:t>
      </w:r>
      <w:r w:rsidRPr="00AC2F41">
        <w:rPr>
          <w:rFonts w:ascii="Arial" w:hAnsi="Arial" w:cs="Arial"/>
          <w:color w:val="FF0000"/>
        </w:rPr>
        <w:t xml:space="preserve"> [Your last name]</w:t>
      </w:r>
    </w:p>
    <w:p w14:paraId="397C45A2" w14:textId="77777777" w:rsidR="00AC2F41" w:rsidRPr="00AC2F41" w:rsidRDefault="00AC2F41" w:rsidP="00AC2F41">
      <w:pPr>
        <w:rPr>
          <w:rFonts w:ascii="Arial" w:hAnsi="Arial" w:cs="Arial"/>
        </w:rPr>
      </w:pPr>
    </w:p>
    <w:p w14:paraId="6F881BCF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Affiliation:</w:t>
      </w:r>
    </w:p>
    <w:p w14:paraId="539FCABC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(Required)</w:t>
      </w:r>
    </w:p>
    <w:p w14:paraId="343175EC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r w:rsidRPr="00AC2F41">
        <w:rPr>
          <w:rFonts w:ascii="Arial" w:hAnsi="Arial" w:cs="Arial"/>
          <w:color w:val="FF0000"/>
        </w:rPr>
        <w:t>[Your affiliation]</w:t>
      </w:r>
    </w:p>
    <w:p w14:paraId="6885C097" w14:textId="77777777" w:rsidR="00AC2F41" w:rsidRPr="00AC2F41" w:rsidRDefault="00AC2F41" w:rsidP="00AC2F41">
      <w:pPr>
        <w:rPr>
          <w:rFonts w:ascii="Arial" w:hAnsi="Arial" w:cs="Arial"/>
        </w:rPr>
      </w:pPr>
    </w:p>
    <w:p w14:paraId="6E3A433C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Country of Residence:</w:t>
      </w:r>
    </w:p>
    <w:p w14:paraId="4C324198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(Required)</w:t>
      </w:r>
    </w:p>
    <w:p w14:paraId="3F0B342B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r w:rsidRPr="00AC2F41">
        <w:rPr>
          <w:rFonts w:ascii="Arial" w:hAnsi="Arial" w:cs="Arial"/>
          <w:color w:val="FF0000"/>
        </w:rPr>
        <w:t>[Your country of residence]</w:t>
      </w:r>
    </w:p>
    <w:p w14:paraId="2BDD2832" w14:textId="77777777" w:rsidR="00AC2F41" w:rsidRPr="00AC2F41" w:rsidRDefault="00AC2F41" w:rsidP="00AC2F41">
      <w:pPr>
        <w:rPr>
          <w:rFonts w:ascii="Arial" w:hAnsi="Arial" w:cs="Arial"/>
        </w:rPr>
      </w:pPr>
    </w:p>
    <w:p w14:paraId="5E5BC015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Nationality:</w:t>
      </w:r>
    </w:p>
    <w:p w14:paraId="00E4CF22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(Required)</w:t>
      </w:r>
    </w:p>
    <w:p w14:paraId="64EAF53C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r w:rsidRPr="00AC2F41">
        <w:rPr>
          <w:rFonts w:ascii="Arial" w:hAnsi="Arial" w:cs="Arial"/>
          <w:color w:val="FF0000"/>
        </w:rPr>
        <w:t>[Your nationality]</w:t>
      </w:r>
    </w:p>
    <w:p w14:paraId="24CEED3F" w14:textId="77777777" w:rsidR="00AC2F41" w:rsidRPr="00AC2F41" w:rsidRDefault="00AC2F41" w:rsidP="00AC2F41">
      <w:pPr>
        <w:rPr>
          <w:rFonts w:ascii="Arial" w:hAnsi="Arial" w:cs="Arial"/>
        </w:rPr>
      </w:pPr>
    </w:p>
    <w:p w14:paraId="5DD2F792" w14:textId="77777777" w:rsidR="00AC2F41" w:rsidRDefault="00AC2F41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1703ECA" w14:textId="7652B411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lastRenderedPageBreak/>
        <w:t>Registration Type:</w:t>
      </w:r>
    </w:p>
    <w:p w14:paraId="3A258800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(Required)</w:t>
      </w:r>
    </w:p>
    <w:p w14:paraId="4CDF3FD1" w14:textId="6A4C1F15" w:rsidR="00AC2F41" w:rsidRPr="00AC2F41" w:rsidRDefault="00AC2F41" w:rsidP="00AC2F41">
      <w:pPr>
        <w:rPr>
          <w:rFonts w:ascii="Arial" w:hAnsi="Arial" w:cs="Arial"/>
          <w:color w:val="FF0000"/>
        </w:rPr>
      </w:pPr>
      <w:r w:rsidRPr="00AC2F41">
        <w:rPr>
          <w:rFonts w:ascii="Arial" w:hAnsi="Arial" w:cs="Arial"/>
          <w:color w:val="FF0000"/>
        </w:rPr>
        <w:t xml:space="preserve">[ ] </w:t>
      </w:r>
      <w:r w:rsidR="00C2303B">
        <w:rPr>
          <w:rFonts w:ascii="Arial" w:hAnsi="Arial" w:cs="Arial"/>
          <w:color w:val="FF0000"/>
        </w:rPr>
        <w:t>Regular</w:t>
      </w:r>
      <w:r w:rsidRPr="00AC2F41">
        <w:rPr>
          <w:rFonts w:ascii="Arial" w:hAnsi="Arial" w:cs="Arial"/>
          <w:color w:val="FF0000"/>
        </w:rPr>
        <w:t xml:space="preserve"> Registration (</w:t>
      </w:r>
      <w:r w:rsidR="00C2303B">
        <w:rPr>
          <w:rFonts w:ascii="Arial" w:hAnsi="Arial" w:cs="Arial"/>
          <w:color w:val="FF0000"/>
        </w:rPr>
        <w:t>6</w:t>
      </w:r>
      <w:r w:rsidRPr="00AC2F41">
        <w:rPr>
          <w:rFonts w:ascii="Arial" w:hAnsi="Arial" w:cs="Arial"/>
          <w:color w:val="FF0000"/>
        </w:rPr>
        <w:t>5,000 JPY, until 3</w:t>
      </w:r>
      <w:r w:rsidR="00C2303B">
        <w:rPr>
          <w:rFonts w:ascii="Arial" w:hAnsi="Arial" w:cs="Arial"/>
          <w:color w:val="FF0000"/>
        </w:rPr>
        <w:t>1</w:t>
      </w:r>
      <w:r w:rsidRPr="00AC2F41">
        <w:rPr>
          <w:rFonts w:ascii="Arial" w:hAnsi="Arial" w:cs="Arial"/>
          <w:color w:val="FF0000"/>
        </w:rPr>
        <w:t xml:space="preserve"> Ju</w:t>
      </w:r>
      <w:r w:rsidR="00C2303B">
        <w:rPr>
          <w:rFonts w:ascii="Arial" w:hAnsi="Arial" w:cs="Arial"/>
          <w:color w:val="FF0000"/>
        </w:rPr>
        <w:t>ly</w:t>
      </w:r>
      <w:r w:rsidRPr="00AC2F41">
        <w:rPr>
          <w:rFonts w:ascii="Arial" w:hAnsi="Arial" w:cs="Arial"/>
          <w:color w:val="FF0000"/>
        </w:rPr>
        <w:t>, 2024)</w:t>
      </w:r>
    </w:p>
    <w:p w14:paraId="0CC7B25C" w14:textId="29DDBB09" w:rsidR="00AC2F41" w:rsidRPr="00AC2F41" w:rsidRDefault="00AC2F41" w:rsidP="00AC2F41">
      <w:pPr>
        <w:rPr>
          <w:rFonts w:ascii="Arial" w:hAnsi="Arial" w:cs="Arial"/>
          <w:color w:val="FF0000"/>
        </w:rPr>
      </w:pPr>
      <w:proofErr w:type="gramStart"/>
      <w:r w:rsidRPr="00AC2F41">
        <w:rPr>
          <w:rFonts w:ascii="Arial" w:hAnsi="Arial" w:cs="Arial"/>
          <w:color w:val="FF0000"/>
        </w:rPr>
        <w:t>[ ]</w:t>
      </w:r>
      <w:proofErr w:type="gramEnd"/>
      <w:r w:rsidRPr="00AC2F41">
        <w:rPr>
          <w:rFonts w:ascii="Arial" w:hAnsi="Arial" w:cs="Arial"/>
          <w:color w:val="FF0000"/>
        </w:rPr>
        <w:t xml:space="preserve"> Accompanying Person (10,000 JPY; includes only Welcome party on 24 September and Farewell party on 26 September)</w:t>
      </w:r>
    </w:p>
    <w:p w14:paraId="35B6CEA3" w14:textId="01707E93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  <w:i/>
          <w:iCs/>
          <w:color w:val="FF0000"/>
        </w:rPr>
        <w:t>Please remove unnecessary items.</w:t>
      </w:r>
    </w:p>
    <w:p w14:paraId="3EAFB8D6" w14:textId="53B47B68" w:rsidR="00AC2F41" w:rsidRDefault="00AC2F41">
      <w:pPr>
        <w:widowControl/>
        <w:jc w:val="left"/>
        <w:rPr>
          <w:rFonts w:ascii="Arial" w:hAnsi="Arial" w:cs="Arial"/>
        </w:rPr>
      </w:pPr>
    </w:p>
    <w:p w14:paraId="6C7EB3FA" w14:textId="77777777" w:rsidR="00AC2F41" w:rsidRDefault="00AC2F41">
      <w:pPr>
        <w:widowControl/>
        <w:jc w:val="left"/>
        <w:rPr>
          <w:rFonts w:ascii="Arial" w:hAnsi="Arial" w:cs="Arial"/>
        </w:rPr>
      </w:pPr>
    </w:p>
    <w:p w14:paraId="41220753" w14:textId="6A72518F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Do you wish to present (oral/poster) at the meeting?</w:t>
      </w:r>
    </w:p>
    <w:p w14:paraId="517FD943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(Required)</w:t>
      </w:r>
    </w:p>
    <w:p w14:paraId="30BEBE93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proofErr w:type="gramStart"/>
      <w:r w:rsidRPr="00AC2F41">
        <w:rPr>
          <w:rFonts w:ascii="Arial" w:hAnsi="Arial" w:cs="Arial"/>
          <w:color w:val="FF0000"/>
        </w:rPr>
        <w:t>[ ]</w:t>
      </w:r>
      <w:proofErr w:type="gramEnd"/>
      <w:r w:rsidRPr="00AC2F41">
        <w:rPr>
          <w:rFonts w:ascii="Arial" w:hAnsi="Arial" w:cs="Arial"/>
          <w:color w:val="FF0000"/>
        </w:rPr>
        <w:t xml:space="preserve"> Yes (Oral presentation)</w:t>
      </w:r>
    </w:p>
    <w:p w14:paraId="20A1E213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proofErr w:type="gramStart"/>
      <w:r w:rsidRPr="00AC2F41">
        <w:rPr>
          <w:rFonts w:ascii="Arial" w:hAnsi="Arial" w:cs="Arial"/>
          <w:color w:val="FF0000"/>
        </w:rPr>
        <w:t>[ ]</w:t>
      </w:r>
      <w:proofErr w:type="gramEnd"/>
      <w:r w:rsidRPr="00AC2F41">
        <w:rPr>
          <w:rFonts w:ascii="Arial" w:hAnsi="Arial" w:cs="Arial"/>
          <w:color w:val="FF0000"/>
        </w:rPr>
        <w:t xml:space="preserve"> Yes (Poster presentation)</w:t>
      </w:r>
    </w:p>
    <w:p w14:paraId="7D6AB01E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proofErr w:type="gramStart"/>
      <w:r w:rsidRPr="00AC2F41">
        <w:rPr>
          <w:rFonts w:ascii="Arial" w:hAnsi="Arial" w:cs="Arial"/>
          <w:color w:val="FF0000"/>
        </w:rPr>
        <w:t>[ ]</w:t>
      </w:r>
      <w:proofErr w:type="gramEnd"/>
      <w:r w:rsidRPr="00AC2F41">
        <w:rPr>
          <w:rFonts w:ascii="Arial" w:hAnsi="Arial" w:cs="Arial"/>
          <w:color w:val="FF0000"/>
        </w:rPr>
        <w:t xml:space="preserve"> No</w:t>
      </w:r>
    </w:p>
    <w:p w14:paraId="5423D98A" w14:textId="77777777" w:rsidR="00AC2F41" w:rsidRPr="00AC2F41" w:rsidRDefault="00AC2F41" w:rsidP="00AC2F41">
      <w:pPr>
        <w:rPr>
          <w:rFonts w:ascii="Arial" w:hAnsi="Arial" w:cs="Arial"/>
          <w:i/>
          <w:iCs/>
          <w:color w:val="FF0000"/>
        </w:rPr>
      </w:pPr>
      <w:r w:rsidRPr="00AC2F41">
        <w:rPr>
          <w:rFonts w:ascii="Arial" w:hAnsi="Arial" w:cs="Arial"/>
          <w:i/>
          <w:iCs/>
          <w:color w:val="FF0000"/>
        </w:rPr>
        <w:t>Please remove unnecessary items.</w:t>
      </w:r>
    </w:p>
    <w:p w14:paraId="258400EA" w14:textId="77777777" w:rsidR="00AC2F41" w:rsidRPr="00AC2F41" w:rsidRDefault="00AC2F41" w:rsidP="00AC2F41">
      <w:pPr>
        <w:rPr>
          <w:rFonts w:ascii="Arial" w:hAnsi="Arial" w:cs="Arial"/>
        </w:rPr>
      </w:pPr>
    </w:p>
    <w:p w14:paraId="00F3581A" w14:textId="77777777" w:rsidR="00AC2F41" w:rsidRPr="00AC2F41" w:rsidRDefault="00AC2F41" w:rsidP="00AC2F41">
      <w:pPr>
        <w:rPr>
          <w:rFonts w:ascii="Arial" w:hAnsi="Arial" w:cs="Arial"/>
        </w:rPr>
      </w:pPr>
    </w:p>
    <w:p w14:paraId="128791D3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Presentation Title (tentative title is acceptable):</w:t>
      </w:r>
    </w:p>
    <w:p w14:paraId="75F1FDDA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(Required)</w:t>
      </w:r>
    </w:p>
    <w:p w14:paraId="5FA4945C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r w:rsidRPr="00AC2F41">
        <w:rPr>
          <w:rFonts w:ascii="Arial" w:hAnsi="Arial" w:cs="Arial"/>
          <w:color w:val="FF0000"/>
        </w:rPr>
        <w:t>[Your presentation title]</w:t>
      </w:r>
    </w:p>
    <w:p w14:paraId="47DC6EE7" w14:textId="77777777" w:rsidR="00AC2F41" w:rsidRPr="00AC2F41" w:rsidRDefault="00AC2F41" w:rsidP="00AC2F41">
      <w:pPr>
        <w:rPr>
          <w:rFonts w:ascii="Arial" w:hAnsi="Arial" w:cs="Arial"/>
        </w:rPr>
      </w:pPr>
    </w:p>
    <w:p w14:paraId="5FBFE14D" w14:textId="77777777" w:rsidR="00AC2F41" w:rsidRDefault="00AC2F41" w:rsidP="00AC2F41">
      <w:pPr>
        <w:rPr>
          <w:rFonts w:ascii="Arial" w:hAnsi="Arial" w:cs="Arial"/>
          <w:i/>
          <w:iCs/>
        </w:rPr>
      </w:pPr>
    </w:p>
    <w:p w14:paraId="4A723F36" w14:textId="77777777" w:rsidR="00AC2F41" w:rsidRDefault="00AC2F41" w:rsidP="00AC2F41">
      <w:pPr>
        <w:rPr>
          <w:rFonts w:ascii="Arial" w:hAnsi="Arial" w:cs="Arial"/>
          <w:i/>
          <w:iCs/>
        </w:rPr>
      </w:pPr>
    </w:p>
    <w:p w14:paraId="6E9779D1" w14:textId="5F333482" w:rsidR="00AC2F41" w:rsidRPr="00AC2F41" w:rsidRDefault="00AC2F41" w:rsidP="00AC2F41">
      <w:pPr>
        <w:rPr>
          <w:rFonts w:ascii="Arial" w:hAnsi="Arial" w:cs="Arial"/>
          <w:b/>
          <w:bCs/>
          <w:sz w:val="28"/>
          <w:szCs w:val="32"/>
        </w:rPr>
      </w:pPr>
      <w:r w:rsidRPr="00AC2F41">
        <w:rPr>
          <w:rFonts w:ascii="Arial" w:hAnsi="Arial" w:cs="Arial"/>
          <w:b/>
          <w:bCs/>
          <w:sz w:val="28"/>
          <w:szCs w:val="32"/>
        </w:rPr>
        <w:t>Included with Registration:</w:t>
      </w:r>
    </w:p>
    <w:p w14:paraId="44294854" w14:textId="77777777" w:rsidR="00AC2F41" w:rsidRPr="00AC2F41" w:rsidRDefault="00AC2F41" w:rsidP="00AC2F41">
      <w:pPr>
        <w:rPr>
          <w:rFonts w:ascii="Arial" w:hAnsi="Arial" w:cs="Arial"/>
          <w:i/>
          <w:iCs/>
        </w:rPr>
      </w:pPr>
    </w:p>
    <w:p w14:paraId="7EC88CAA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Access to all sessions of DENIM-XIII (25-27 September)</w:t>
      </w:r>
    </w:p>
    <w:p w14:paraId="6EC940E7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Optional participation in the Summer School (24 September, including lunch)</w:t>
      </w:r>
    </w:p>
    <w:p w14:paraId="39CBD488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Facility tours to J-PARC and JRR-3 (27 September, bus transport provided)</w:t>
      </w:r>
    </w:p>
    <w:p w14:paraId="5BA52D90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 xml:space="preserve">Optional participation in RIKEN RANS tour (30 September, meet up at </w:t>
      </w:r>
      <w:proofErr w:type="spellStart"/>
      <w:r w:rsidRPr="00AC2F41">
        <w:rPr>
          <w:rFonts w:ascii="Arial" w:hAnsi="Arial" w:cs="Arial"/>
        </w:rPr>
        <w:t>Wakoshi</w:t>
      </w:r>
      <w:proofErr w:type="spellEnd"/>
      <w:r w:rsidRPr="00AC2F41">
        <w:rPr>
          <w:rFonts w:ascii="Arial" w:hAnsi="Arial" w:cs="Arial"/>
        </w:rPr>
        <w:t xml:space="preserve"> Station)</w:t>
      </w:r>
    </w:p>
    <w:p w14:paraId="6AD1C414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Welcome Party (24 September)</w:t>
      </w:r>
    </w:p>
    <w:p w14:paraId="0C5C1A25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Lunch from 25-27 September</w:t>
      </w:r>
    </w:p>
    <w:p w14:paraId="4463C00D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Farewell Party (26 September)</w:t>
      </w:r>
    </w:p>
    <w:p w14:paraId="41CB9EEB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Coffee breaks, snacks, and conference materials</w:t>
      </w:r>
    </w:p>
    <w:p w14:paraId="69A7C25C" w14:textId="53CB7568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Please note: Accommodation costs, daily evening meals, and travel to the venue (Tokai/Wako) are not covered by the registration fee and must be arranged separately by participants.</w:t>
      </w:r>
    </w:p>
    <w:p w14:paraId="588D14C2" w14:textId="77777777" w:rsidR="00AC2F41" w:rsidRDefault="00AC2F41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0299903" w14:textId="057C43E8" w:rsidR="00C2258D" w:rsidRPr="00AC2F41" w:rsidRDefault="00C2258D" w:rsidP="00C2258D">
      <w:pPr>
        <w:rPr>
          <w:rFonts w:ascii="Arial" w:hAnsi="Arial" w:cs="Arial"/>
        </w:rPr>
      </w:pPr>
      <w:r w:rsidRPr="00AC2F41">
        <w:rPr>
          <w:rFonts w:ascii="Arial" w:hAnsi="Arial" w:cs="Arial"/>
        </w:rPr>
        <w:lastRenderedPageBreak/>
        <w:t>Event Participation: Please indicate your participation</w:t>
      </w:r>
      <w:bookmarkStart w:id="0" w:name="_GoBack"/>
      <w:bookmarkEnd w:id="0"/>
      <w:r w:rsidRPr="00AC2F41">
        <w:rPr>
          <w:rFonts w:ascii="Arial" w:hAnsi="Arial" w:cs="Arial"/>
        </w:rPr>
        <w:t>.</w:t>
      </w:r>
    </w:p>
    <w:p w14:paraId="36DFFAA8" w14:textId="77777777" w:rsidR="00C2258D" w:rsidRPr="00AC2F41" w:rsidRDefault="00C2258D" w:rsidP="00C2258D">
      <w:pPr>
        <w:rPr>
          <w:rFonts w:ascii="Arial" w:hAnsi="Arial" w:cs="Arial"/>
        </w:rPr>
      </w:pPr>
      <w:r w:rsidRPr="00AC2F41">
        <w:rPr>
          <w:rFonts w:ascii="Arial" w:hAnsi="Arial" w:cs="Arial"/>
        </w:rPr>
        <w:t>(Required)</w:t>
      </w:r>
    </w:p>
    <w:p w14:paraId="499FCE74" w14:textId="77777777" w:rsidR="00C2258D" w:rsidRPr="00AC2F41" w:rsidRDefault="00C2258D" w:rsidP="00C2258D">
      <w:pPr>
        <w:rPr>
          <w:rFonts w:ascii="Arial" w:hAnsi="Arial" w:cs="Arial"/>
        </w:rPr>
      </w:pPr>
    </w:p>
    <w:p w14:paraId="12C026AA" w14:textId="77777777" w:rsidR="00C2258D" w:rsidRPr="00AC2F41" w:rsidRDefault="00C2258D" w:rsidP="00C2258D">
      <w:pPr>
        <w:rPr>
          <w:rFonts w:ascii="Arial" w:hAnsi="Arial" w:cs="Arial"/>
        </w:rPr>
      </w:pPr>
      <w:r w:rsidRPr="00AC2F41">
        <w:rPr>
          <w:rFonts w:ascii="Arial" w:hAnsi="Arial" w:cs="Arial"/>
        </w:rPr>
        <w:t>ISNIE Summer School (24 September, 2024)</w:t>
      </w:r>
    </w:p>
    <w:p w14:paraId="7097F829" w14:textId="77777777" w:rsidR="00C2258D" w:rsidRPr="00AC2F41" w:rsidRDefault="00C2258D" w:rsidP="00C2258D">
      <w:pPr>
        <w:rPr>
          <w:rFonts w:ascii="Arial" w:hAnsi="Arial" w:cs="Arial"/>
          <w:color w:val="FF0000"/>
        </w:rPr>
      </w:pPr>
      <w:proofErr w:type="gramStart"/>
      <w:r w:rsidRPr="00AC2F41">
        <w:rPr>
          <w:rFonts w:ascii="Arial" w:hAnsi="Arial" w:cs="Arial"/>
          <w:color w:val="FF0000"/>
        </w:rPr>
        <w:t>[ ]</w:t>
      </w:r>
      <w:proofErr w:type="gramEnd"/>
      <w:r w:rsidRPr="00AC2F41">
        <w:rPr>
          <w:rFonts w:ascii="Arial" w:hAnsi="Arial" w:cs="Arial"/>
          <w:color w:val="FF0000"/>
        </w:rPr>
        <w:t xml:space="preserve"> Will attend</w:t>
      </w:r>
    </w:p>
    <w:p w14:paraId="111823C6" w14:textId="77777777" w:rsidR="00C2258D" w:rsidRPr="00AC2F41" w:rsidRDefault="00C2258D" w:rsidP="00C2258D">
      <w:pPr>
        <w:rPr>
          <w:rFonts w:ascii="Arial" w:hAnsi="Arial" w:cs="Arial"/>
          <w:color w:val="FF0000"/>
        </w:rPr>
      </w:pPr>
      <w:proofErr w:type="gramStart"/>
      <w:r w:rsidRPr="00AC2F41">
        <w:rPr>
          <w:rFonts w:ascii="Arial" w:hAnsi="Arial" w:cs="Arial"/>
          <w:color w:val="FF0000"/>
        </w:rPr>
        <w:t>[ ]</w:t>
      </w:r>
      <w:proofErr w:type="gramEnd"/>
      <w:r w:rsidRPr="00AC2F41">
        <w:rPr>
          <w:rFonts w:ascii="Arial" w:hAnsi="Arial" w:cs="Arial"/>
          <w:color w:val="FF0000"/>
        </w:rPr>
        <w:t xml:space="preserve"> Will not attend</w:t>
      </w:r>
    </w:p>
    <w:p w14:paraId="6621258A" w14:textId="77777777" w:rsidR="00C2258D" w:rsidRPr="00AC2F41" w:rsidRDefault="00C2258D" w:rsidP="00C2258D">
      <w:pPr>
        <w:rPr>
          <w:rFonts w:ascii="Arial" w:hAnsi="Arial" w:cs="Arial"/>
          <w:i/>
          <w:iCs/>
          <w:color w:val="FF0000"/>
        </w:rPr>
      </w:pPr>
      <w:r w:rsidRPr="00AC2F41">
        <w:rPr>
          <w:rFonts w:ascii="Arial" w:hAnsi="Arial" w:cs="Arial"/>
          <w:i/>
          <w:iCs/>
          <w:color w:val="FF0000"/>
        </w:rPr>
        <w:t>Please remove unnecessary items.</w:t>
      </w:r>
    </w:p>
    <w:p w14:paraId="2DE8F475" w14:textId="5CF70914" w:rsidR="00C2258D" w:rsidRDefault="00C2258D" w:rsidP="00AC2F41">
      <w:pPr>
        <w:rPr>
          <w:rFonts w:ascii="Arial" w:hAnsi="Arial" w:cs="Arial"/>
        </w:rPr>
      </w:pPr>
    </w:p>
    <w:p w14:paraId="0C241AEC" w14:textId="77777777" w:rsidR="00C2258D" w:rsidRPr="00C2258D" w:rsidRDefault="00C2258D" w:rsidP="00AC2F41">
      <w:pPr>
        <w:rPr>
          <w:rFonts w:ascii="Arial" w:hAnsi="Arial" w:cs="Arial"/>
        </w:rPr>
      </w:pPr>
    </w:p>
    <w:p w14:paraId="7DE19627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Payment Method:</w:t>
      </w:r>
    </w:p>
    <w:p w14:paraId="524A6162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(Required)</w:t>
      </w:r>
    </w:p>
    <w:p w14:paraId="0A86D953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Please select your preferred payment method.</w:t>
      </w:r>
    </w:p>
    <w:p w14:paraId="724C0E21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proofErr w:type="gramStart"/>
      <w:r w:rsidRPr="00AC2F41">
        <w:rPr>
          <w:rFonts w:ascii="Arial" w:hAnsi="Arial" w:cs="Arial"/>
          <w:color w:val="FF0000"/>
        </w:rPr>
        <w:t>[ ]</w:t>
      </w:r>
      <w:proofErr w:type="gramEnd"/>
      <w:r w:rsidRPr="00AC2F41">
        <w:rPr>
          <w:rFonts w:ascii="Arial" w:hAnsi="Arial" w:cs="Arial"/>
          <w:color w:val="FF0000"/>
        </w:rPr>
        <w:t xml:space="preserve"> Credit Card</w:t>
      </w:r>
    </w:p>
    <w:p w14:paraId="6AC7050B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proofErr w:type="gramStart"/>
      <w:r w:rsidRPr="00AC2F41">
        <w:rPr>
          <w:rFonts w:ascii="Arial" w:hAnsi="Arial" w:cs="Arial"/>
          <w:color w:val="FF0000"/>
        </w:rPr>
        <w:t>[ ]</w:t>
      </w:r>
      <w:proofErr w:type="gramEnd"/>
      <w:r w:rsidRPr="00AC2F41">
        <w:rPr>
          <w:rFonts w:ascii="Arial" w:hAnsi="Arial" w:cs="Arial"/>
          <w:color w:val="FF0000"/>
        </w:rPr>
        <w:t xml:space="preserve"> Bank Transfer</w:t>
      </w:r>
    </w:p>
    <w:p w14:paraId="701956FA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proofErr w:type="gramStart"/>
      <w:r w:rsidRPr="00AC2F41">
        <w:rPr>
          <w:rFonts w:ascii="Arial" w:hAnsi="Arial" w:cs="Arial"/>
          <w:color w:val="FF0000"/>
        </w:rPr>
        <w:t>[ ]</w:t>
      </w:r>
      <w:proofErr w:type="gramEnd"/>
      <w:r w:rsidRPr="00AC2F41">
        <w:rPr>
          <w:rFonts w:ascii="Arial" w:hAnsi="Arial" w:cs="Arial"/>
          <w:color w:val="FF0000"/>
        </w:rPr>
        <w:t xml:space="preserve"> Other: [Specify other payment method]</w:t>
      </w:r>
    </w:p>
    <w:p w14:paraId="79E5A3D8" w14:textId="77777777" w:rsidR="00AC2F41" w:rsidRPr="00AC2F41" w:rsidRDefault="00AC2F41" w:rsidP="00AC2F41">
      <w:pPr>
        <w:rPr>
          <w:rFonts w:ascii="Arial" w:hAnsi="Arial" w:cs="Arial"/>
          <w:i/>
          <w:iCs/>
          <w:color w:val="FF0000"/>
        </w:rPr>
      </w:pPr>
      <w:r w:rsidRPr="00AC2F41">
        <w:rPr>
          <w:rFonts w:ascii="Arial" w:hAnsi="Arial" w:cs="Arial"/>
          <w:i/>
          <w:iCs/>
          <w:color w:val="FF0000"/>
        </w:rPr>
        <w:t>Please remove unnecessary items.</w:t>
      </w:r>
    </w:p>
    <w:p w14:paraId="44D9FDAD" w14:textId="77777777" w:rsidR="00AC2F41" w:rsidRPr="00AC2F41" w:rsidRDefault="00AC2F41" w:rsidP="00AC2F41">
      <w:pPr>
        <w:rPr>
          <w:rFonts w:ascii="Arial" w:hAnsi="Arial" w:cs="Arial"/>
        </w:rPr>
      </w:pPr>
    </w:p>
    <w:p w14:paraId="172AA8E3" w14:textId="77777777" w:rsidR="00AC2F41" w:rsidRPr="00AC2F41" w:rsidRDefault="00AC2F41" w:rsidP="00AC2F41">
      <w:pPr>
        <w:rPr>
          <w:rFonts w:ascii="Arial" w:hAnsi="Arial" w:cs="Arial"/>
        </w:rPr>
      </w:pPr>
    </w:p>
    <w:p w14:paraId="5A9DCDE0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Special Requirements (if any):</w:t>
      </w:r>
    </w:p>
    <w:p w14:paraId="72EFFA2A" w14:textId="77777777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>Dietary restrictions (vegetarian, vegan, gluten-free, etc.) / Accessibility requirements / Other special requests or needs</w:t>
      </w:r>
    </w:p>
    <w:p w14:paraId="7B5D1DC2" w14:textId="77777777" w:rsidR="00AC2F41" w:rsidRPr="00AC2F41" w:rsidRDefault="00AC2F41" w:rsidP="00AC2F41">
      <w:pPr>
        <w:rPr>
          <w:rFonts w:ascii="Arial" w:hAnsi="Arial" w:cs="Arial"/>
          <w:color w:val="FF0000"/>
        </w:rPr>
      </w:pPr>
      <w:r w:rsidRPr="00AC2F41">
        <w:rPr>
          <w:rFonts w:ascii="Arial" w:hAnsi="Arial" w:cs="Arial"/>
          <w:color w:val="FF0000"/>
        </w:rPr>
        <w:t>[Your special requirements]</w:t>
      </w:r>
    </w:p>
    <w:p w14:paraId="3E4B8919" w14:textId="77777777" w:rsidR="00AC2F41" w:rsidRDefault="00AC2F41" w:rsidP="00AC2F41">
      <w:pPr>
        <w:rPr>
          <w:rFonts w:ascii="Arial" w:hAnsi="Arial" w:cs="Arial"/>
        </w:rPr>
      </w:pPr>
    </w:p>
    <w:p w14:paraId="31153316" w14:textId="376238A2" w:rsidR="00AC2F41" w:rsidRPr="00AC2F41" w:rsidRDefault="00AC2F41" w:rsidP="00AC2F41">
      <w:pPr>
        <w:rPr>
          <w:rFonts w:ascii="Arial" w:hAnsi="Arial" w:cs="Arial"/>
        </w:rPr>
      </w:pPr>
      <w:r w:rsidRPr="00AC2F41">
        <w:rPr>
          <w:rFonts w:ascii="Arial" w:hAnsi="Arial" w:cs="Arial"/>
        </w:rPr>
        <w:t xml:space="preserve">Please fill out this template and email it to </w:t>
      </w:r>
      <w:r w:rsidRPr="00AC2F41">
        <w:rPr>
          <w:rFonts w:ascii="Arial" w:hAnsi="Arial" w:cs="Arial"/>
          <w:b/>
          <w:bCs/>
        </w:rPr>
        <w:t>DENIM-loc@ml.j-parc.jp</w:t>
      </w:r>
      <w:r w:rsidRPr="00AC2F41">
        <w:rPr>
          <w:rFonts w:ascii="Arial" w:hAnsi="Arial" w:cs="Arial"/>
        </w:rPr>
        <w:t>.</w:t>
      </w:r>
      <w:r>
        <w:rPr>
          <w:rFonts w:ascii="Arial" w:hAnsi="Arial" w:cs="Arial"/>
          <w:sz w:val="28"/>
          <w:szCs w:val="32"/>
        </w:rPr>
        <w:br w:type="page"/>
      </w:r>
    </w:p>
    <w:p w14:paraId="72D75407" w14:textId="71CF1994" w:rsidR="00AC2F41" w:rsidRPr="00AC2F41" w:rsidRDefault="00AC2F41" w:rsidP="00AC2F41">
      <w:pPr>
        <w:rPr>
          <w:rFonts w:ascii="Arial" w:hAnsi="Arial" w:cs="Arial"/>
          <w:sz w:val="28"/>
          <w:szCs w:val="32"/>
        </w:rPr>
      </w:pPr>
      <w:r w:rsidRPr="00AC2F41">
        <w:rPr>
          <w:rFonts w:ascii="Arial" w:hAnsi="Arial" w:cs="Arial"/>
          <w:sz w:val="28"/>
          <w:szCs w:val="32"/>
        </w:rPr>
        <w:lastRenderedPageBreak/>
        <w:t>Attention:</w:t>
      </w:r>
    </w:p>
    <w:p w14:paraId="49BF897A" w14:textId="77777777" w:rsidR="00AC2F41" w:rsidRPr="00AC2F41" w:rsidRDefault="00AC2F41" w:rsidP="00AC2F41">
      <w:pPr>
        <w:rPr>
          <w:rFonts w:ascii="Arial" w:hAnsi="Arial" w:cs="Arial"/>
        </w:rPr>
      </w:pPr>
    </w:p>
    <w:p w14:paraId="5409EDC1" w14:textId="454680F4" w:rsidR="00AC2F41" w:rsidRPr="00AC2F41" w:rsidRDefault="00AC2F41" w:rsidP="00AC2F41">
      <w:pPr>
        <w:pStyle w:val="a9"/>
        <w:numPr>
          <w:ilvl w:val="0"/>
          <w:numId w:val="1"/>
        </w:numPr>
        <w:rPr>
          <w:rFonts w:ascii="Arial" w:hAnsi="Arial" w:cs="Arial"/>
          <w:b/>
          <w:bCs/>
        </w:rPr>
      </w:pPr>
      <w:r w:rsidRPr="00AC2F41">
        <w:rPr>
          <w:rFonts w:ascii="Arial" w:hAnsi="Arial" w:cs="Arial"/>
        </w:rPr>
        <w:t xml:space="preserve">If you need to make any changes to your event participation after submitting the form, please inform the organizing committee as soon as possible by emailing </w:t>
      </w:r>
      <w:r w:rsidRPr="00AC2F41">
        <w:rPr>
          <w:rFonts w:ascii="Arial" w:hAnsi="Arial" w:cs="Arial"/>
          <w:b/>
          <w:bCs/>
        </w:rPr>
        <w:t>DENIM-loc@ml.j-parc.jp</w:t>
      </w:r>
      <w:r w:rsidRPr="00AC2F41">
        <w:rPr>
          <w:rFonts w:ascii="Arial" w:hAnsi="Arial" w:cs="Arial" w:hint="eastAsia"/>
        </w:rPr>
        <w:t>.</w:t>
      </w:r>
    </w:p>
    <w:p w14:paraId="1BF2D630" w14:textId="77777777" w:rsidR="00AC2F41" w:rsidRPr="00AC2F41" w:rsidRDefault="00AC2F41" w:rsidP="00AC2F41">
      <w:pPr>
        <w:pStyle w:val="a9"/>
        <w:numPr>
          <w:ilvl w:val="0"/>
          <w:numId w:val="1"/>
        </w:numPr>
        <w:rPr>
          <w:rFonts w:ascii="Arial" w:hAnsi="Arial" w:cs="Arial"/>
        </w:rPr>
      </w:pPr>
      <w:r w:rsidRPr="00AC2F41">
        <w:rPr>
          <w:rFonts w:ascii="Arial" w:hAnsi="Arial" w:cs="Arial"/>
        </w:rPr>
        <w:t>Please note that due to facility safety regulations, last-minute event registrations may not be accepted. We appreciate your understanding and cooperation in this matter.</w:t>
      </w:r>
    </w:p>
    <w:p w14:paraId="51558EA4" w14:textId="3CCDF99E" w:rsidR="00AC2F41" w:rsidRPr="00AC2F41" w:rsidRDefault="00AC2F41" w:rsidP="00AC2F41">
      <w:pPr>
        <w:pStyle w:val="a9"/>
        <w:numPr>
          <w:ilvl w:val="0"/>
          <w:numId w:val="1"/>
        </w:numPr>
        <w:rPr>
          <w:rFonts w:ascii="Arial" w:hAnsi="Arial" w:cs="Arial"/>
        </w:rPr>
      </w:pPr>
      <w:r w:rsidRPr="00AC2F41">
        <w:rPr>
          <w:rFonts w:ascii="Arial" w:hAnsi="Arial" w:cs="Arial"/>
        </w:rPr>
        <w:t>The deadline for application of Event Participation is 30 June.</w:t>
      </w:r>
    </w:p>
    <w:p w14:paraId="020E63B8" w14:textId="77777777" w:rsidR="007C1D6C" w:rsidRDefault="00AC2F41" w:rsidP="00AC2F41">
      <w:pPr>
        <w:pStyle w:val="a9"/>
        <w:numPr>
          <w:ilvl w:val="0"/>
          <w:numId w:val="1"/>
        </w:numPr>
        <w:rPr>
          <w:rFonts w:ascii="Arial" w:hAnsi="Arial" w:cs="Arial"/>
        </w:rPr>
      </w:pPr>
      <w:r w:rsidRPr="00AC2F41">
        <w:rPr>
          <w:rFonts w:ascii="Arial" w:hAnsi="Arial" w:cs="Arial"/>
        </w:rPr>
        <w:t xml:space="preserve">For credit card payments, visit the payment site at </w:t>
      </w:r>
    </w:p>
    <w:p w14:paraId="0CE8BFD0" w14:textId="08ED0352" w:rsidR="007C1D6C" w:rsidRDefault="00E862FE" w:rsidP="007C1D6C">
      <w:pPr>
        <w:pStyle w:val="a9"/>
        <w:ind w:left="440"/>
        <w:rPr>
          <w:rFonts w:ascii="Arial" w:hAnsi="Arial" w:cs="Arial"/>
        </w:rPr>
      </w:pPr>
      <w:hyperlink r:id="rId8" w:history="1">
        <w:r w:rsidR="007C1D6C" w:rsidRPr="007C1D6C">
          <w:rPr>
            <w:rStyle w:val="ae"/>
            <w:rFonts w:ascii="Arial" w:hAnsi="Arial" w:cs="Arial"/>
          </w:rPr>
          <w:t>https://smiletours.co.jp/conference/html/products/list.php?category_id=17</w:t>
        </w:r>
      </w:hyperlink>
    </w:p>
    <w:p w14:paraId="5A4E11BA" w14:textId="7D144003" w:rsidR="00AC2F41" w:rsidRPr="00AC2F41" w:rsidRDefault="00AC2F41" w:rsidP="007C1D6C">
      <w:pPr>
        <w:pStyle w:val="a9"/>
        <w:ind w:left="440"/>
        <w:rPr>
          <w:rFonts w:ascii="Arial" w:hAnsi="Arial" w:cs="Arial"/>
        </w:rPr>
      </w:pPr>
      <w:r w:rsidRPr="00AC2F41">
        <w:rPr>
          <w:rFonts w:ascii="Arial" w:hAnsi="Arial" w:cs="Arial"/>
        </w:rPr>
        <w:t>to complete your registration payment.</w:t>
      </w:r>
    </w:p>
    <w:p w14:paraId="000AF8D9" w14:textId="77777777" w:rsidR="00AC2F41" w:rsidRPr="00AC2F41" w:rsidRDefault="00AC2F41" w:rsidP="00AC2F41">
      <w:pPr>
        <w:pStyle w:val="a9"/>
        <w:numPr>
          <w:ilvl w:val="0"/>
          <w:numId w:val="1"/>
        </w:numPr>
        <w:rPr>
          <w:rFonts w:ascii="Arial" w:hAnsi="Arial" w:cs="Arial"/>
        </w:rPr>
      </w:pPr>
      <w:r w:rsidRPr="00AC2F41">
        <w:rPr>
          <w:rFonts w:ascii="Arial" w:hAnsi="Arial" w:cs="Arial"/>
        </w:rPr>
        <w:t>For bank transfer payments, further instructions will be sent to your registered email address.</w:t>
      </w:r>
    </w:p>
    <w:p w14:paraId="3FF93C01" w14:textId="77777777" w:rsidR="00AC2F41" w:rsidRPr="00AC2F41" w:rsidRDefault="00AC2F41" w:rsidP="00AC2F41">
      <w:pPr>
        <w:pStyle w:val="a9"/>
        <w:numPr>
          <w:ilvl w:val="0"/>
          <w:numId w:val="1"/>
        </w:numPr>
        <w:rPr>
          <w:rFonts w:ascii="Arial" w:hAnsi="Arial" w:cs="Arial"/>
        </w:rPr>
      </w:pPr>
      <w:r w:rsidRPr="00AC2F41">
        <w:rPr>
          <w:rFonts w:ascii="Arial" w:hAnsi="Arial" w:cs="Arial"/>
        </w:rPr>
        <w:t>Your registration will be confirmed once the payment has been successfully processed.</w:t>
      </w:r>
    </w:p>
    <w:p w14:paraId="4628C6A8" w14:textId="77777777" w:rsidR="00AC2F41" w:rsidRPr="00AC2F41" w:rsidRDefault="00AC2F41" w:rsidP="00AC2F41">
      <w:pPr>
        <w:rPr>
          <w:rFonts w:ascii="Arial" w:hAnsi="Arial" w:cs="Arial"/>
        </w:rPr>
      </w:pPr>
    </w:p>
    <w:sectPr w:rsidR="00AC2F41" w:rsidRPr="00AC2F4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A5EFA2" w14:textId="77777777" w:rsidR="00E862FE" w:rsidRDefault="00E862FE" w:rsidP="007C1D6C">
      <w:r>
        <w:separator/>
      </w:r>
    </w:p>
  </w:endnote>
  <w:endnote w:type="continuationSeparator" w:id="0">
    <w:p w14:paraId="20CE748E" w14:textId="77777777" w:rsidR="00E862FE" w:rsidRDefault="00E862FE" w:rsidP="007C1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78B222" w14:textId="77777777" w:rsidR="00E862FE" w:rsidRDefault="00E862FE" w:rsidP="007C1D6C">
      <w:r>
        <w:separator/>
      </w:r>
    </w:p>
  </w:footnote>
  <w:footnote w:type="continuationSeparator" w:id="0">
    <w:p w14:paraId="0B8A6BC7" w14:textId="77777777" w:rsidR="00E862FE" w:rsidRDefault="00E862FE" w:rsidP="007C1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03B45"/>
    <w:multiLevelType w:val="hybridMultilevel"/>
    <w:tmpl w:val="275AEC8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84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NDIyNrcEMwyUdJSCU4uLM/PzQAqMagFWGwjvLAAAAA=="/>
  </w:docVars>
  <w:rsids>
    <w:rsidRoot w:val="00AC2F41"/>
    <w:rsid w:val="00122E4C"/>
    <w:rsid w:val="004E3E2C"/>
    <w:rsid w:val="007B400A"/>
    <w:rsid w:val="007C1D6C"/>
    <w:rsid w:val="00815910"/>
    <w:rsid w:val="00823CB8"/>
    <w:rsid w:val="0094691E"/>
    <w:rsid w:val="00A35826"/>
    <w:rsid w:val="00AC2F41"/>
    <w:rsid w:val="00AC3DB4"/>
    <w:rsid w:val="00C2258D"/>
    <w:rsid w:val="00C2303B"/>
    <w:rsid w:val="00D129AA"/>
    <w:rsid w:val="00E86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7D8F341"/>
  <w15:chartTrackingRefBased/>
  <w15:docId w15:val="{B2D33DFD-4849-421C-839A-F8F1BBCE3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C2F41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C2F41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C2F4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C2F4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C2F41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C2F41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C2F41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C2F41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C2F41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C2F41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AC2F4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rsid w:val="00AC2F41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AC2F4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AC2F41"/>
    <w:rPr>
      <w:rFonts w:asciiTheme="majorHAnsi" w:eastAsiaTheme="majorEastAsia" w:hAnsiTheme="majorHAnsi" w:cstheme="majorBidi"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AC2F41"/>
    <w:rPr>
      <w:rFonts w:asciiTheme="majorHAnsi" w:eastAsiaTheme="majorEastAsia" w:hAnsiTheme="majorHAnsi" w:cstheme="majorBidi"/>
      <w:color w:val="000000" w:themeColor="text1"/>
    </w:rPr>
  </w:style>
  <w:style w:type="character" w:customStyle="1" w:styleId="60">
    <w:name w:val="見出し 6 (文字)"/>
    <w:basedOn w:val="a0"/>
    <w:link w:val="6"/>
    <w:uiPriority w:val="9"/>
    <w:semiHidden/>
    <w:rsid w:val="00AC2F41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semiHidden/>
    <w:rsid w:val="00AC2F41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見出し 8 (文字)"/>
    <w:basedOn w:val="a0"/>
    <w:link w:val="8"/>
    <w:uiPriority w:val="9"/>
    <w:semiHidden/>
    <w:rsid w:val="00AC2F41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見出し 9 (文字)"/>
    <w:basedOn w:val="a0"/>
    <w:link w:val="9"/>
    <w:uiPriority w:val="9"/>
    <w:semiHidden/>
    <w:rsid w:val="00AC2F41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a4"/>
    <w:uiPriority w:val="10"/>
    <w:qFormat/>
    <w:rsid w:val="00AC2F41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AC2F4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C2F41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題 (文字)"/>
    <w:basedOn w:val="a0"/>
    <w:link w:val="a5"/>
    <w:uiPriority w:val="11"/>
    <w:rsid w:val="00AC2F4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C2F4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文 (文字)"/>
    <w:basedOn w:val="a0"/>
    <w:link w:val="a7"/>
    <w:uiPriority w:val="29"/>
    <w:rsid w:val="00AC2F41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AC2F41"/>
    <w:pPr>
      <w:ind w:left="720"/>
      <w:contextualSpacing/>
    </w:pPr>
  </w:style>
  <w:style w:type="character" w:styleId="21">
    <w:name w:val="Intense Emphasis"/>
    <w:basedOn w:val="a0"/>
    <w:uiPriority w:val="21"/>
    <w:qFormat/>
    <w:rsid w:val="00AC2F41"/>
    <w:rPr>
      <w:i/>
      <w:iCs/>
      <w:color w:val="0F4761" w:themeColor="accent1" w:themeShade="BF"/>
    </w:rPr>
  </w:style>
  <w:style w:type="paragraph" w:styleId="22">
    <w:name w:val="Intense Quote"/>
    <w:basedOn w:val="a"/>
    <w:next w:val="a"/>
    <w:link w:val="23"/>
    <w:uiPriority w:val="30"/>
    <w:qFormat/>
    <w:rsid w:val="00AC2F4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23">
    <w:name w:val="引用文 2 (文字)"/>
    <w:basedOn w:val="a0"/>
    <w:link w:val="22"/>
    <w:uiPriority w:val="30"/>
    <w:rsid w:val="00AC2F41"/>
    <w:rPr>
      <w:i/>
      <w:iCs/>
      <w:color w:val="0F4761" w:themeColor="accent1" w:themeShade="BF"/>
    </w:rPr>
  </w:style>
  <w:style w:type="character" w:styleId="24">
    <w:name w:val="Intense Reference"/>
    <w:basedOn w:val="a0"/>
    <w:uiPriority w:val="32"/>
    <w:qFormat/>
    <w:rsid w:val="00AC2F41"/>
    <w:rPr>
      <w:b/>
      <w:bCs/>
      <w:smallCaps/>
      <w:color w:val="0F4761" w:themeColor="accent1" w:themeShade="BF"/>
      <w:spacing w:val="5"/>
    </w:rPr>
  </w:style>
  <w:style w:type="paragraph" w:styleId="aa">
    <w:name w:val="header"/>
    <w:basedOn w:val="a"/>
    <w:link w:val="ab"/>
    <w:uiPriority w:val="99"/>
    <w:unhideWhenUsed/>
    <w:rsid w:val="007C1D6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7C1D6C"/>
  </w:style>
  <w:style w:type="paragraph" w:styleId="ac">
    <w:name w:val="footer"/>
    <w:basedOn w:val="a"/>
    <w:link w:val="ad"/>
    <w:uiPriority w:val="99"/>
    <w:unhideWhenUsed/>
    <w:rsid w:val="007C1D6C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7C1D6C"/>
  </w:style>
  <w:style w:type="character" w:styleId="ae">
    <w:name w:val="Hyperlink"/>
    <w:basedOn w:val="a0"/>
    <w:uiPriority w:val="99"/>
    <w:unhideWhenUsed/>
    <w:rsid w:val="007C1D6C"/>
    <w:rPr>
      <w:color w:val="467886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7C1D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5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0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99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189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80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iletours.co.jp/conference/html/products/list.php?category_id=17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oshi Arima</dc:creator>
  <cp:keywords/>
  <dc:description/>
  <cp:lastModifiedBy>Komine Ryota</cp:lastModifiedBy>
  <cp:revision>5</cp:revision>
  <dcterms:created xsi:type="dcterms:W3CDTF">2024-07-01T10:33:00Z</dcterms:created>
  <dcterms:modified xsi:type="dcterms:W3CDTF">2024-07-01T11:20:00Z</dcterms:modified>
</cp:coreProperties>
</file>